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95614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3B355DC9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1CADCEB0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4E56C60A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045101B9" w14:textId="77777777" w:rsidR="00857087" w:rsidRDefault="00857087" w:rsidP="00857087">
      <w:pPr>
        <w:spacing w:after="0" w:line="240" w:lineRule="auto"/>
        <w:rPr>
          <w:rFonts w:asciiTheme="majorHAnsi" w:hAnsiTheme="majorHAnsi" w:cstheme="majorHAnsi"/>
          <w:b/>
          <w:sz w:val="28"/>
          <w:szCs w:val="28"/>
          <w:u w:val="single"/>
        </w:rPr>
      </w:pPr>
    </w:p>
    <w:p w14:paraId="70047047" w14:textId="7299FD9C" w:rsidR="00211D22" w:rsidRPr="00863C77" w:rsidRDefault="00A95BBB" w:rsidP="00ED3285">
      <w:pPr>
        <w:spacing w:after="0" w:line="240" w:lineRule="auto"/>
        <w:jc w:val="center"/>
        <w:rPr>
          <w:rFonts w:asciiTheme="majorHAnsi" w:hAnsiTheme="majorHAnsi" w:cstheme="majorHAnsi"/>
          <w:b/>
          <w:sz w:val="28"/>
          <w:szCs w:val="28"/>
          <w:u w:val="single"/>
        </w:rPr>
      </w:pPr>
      <w:r w:rsidRPr="00863C77">
        <w:rPr>
          <w:rFonts w:asciiTheme="majorHAnsi" w:hAnsiTheme="majorHAnsi" w:cstheme="majorHAnsi"/>
          <w:b/>
          <w:sz w:val="28"/>
          <w:szCs w:val="28"/>
          <w:u w:val="single"/>
        </w:rPr>
        <w:t>Pre-Impasse Mediation</w:t>
      </w:r>
    </w:p>
    <w:p w14:paraId="1CB34605" w14:textId="77777777" w:rsidR="000629B6" w:rsidRPr="004F5C8D" w:rsidRDefault="000629B6" w:rsidP="00863C77">
      <w:pP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454FA457" w14:textId="5FA3884D" w:rsidR="001F5303" w:rsidRDefault="00C60152" w:rsidP="00863C77">
      <w:pPr>
        <w:jc w:val="both"/>
        <w:rPr>
          <w:rFonts w:asciiTheme="majorHAnsi" w:hAnsiTheme="majorHAnsi" w:cstheme="majorHAnsi"/>
          <w:sz w:val="24"/>
          <w:szCs w:val="24"/>
        </w:rPr>
      </w:pPr>
      <w:r w:rsidRPr="004F5C8D">
        <w:rPr>
          <w:rFonts w:asciiTheme="majorHAnsi" w:hAnsiTheme="majorHAnsi" w:cstheme="majorHAnsi"/>
          <w:sz w:val="24"/>
          <w:szCs w:val="24"/>
        </w:rPr>
        <w:t xml:space="preserve">Pre-impasse mediation is a service </w:t>
      </w:r>
      <w:r w:rsidR="00D12396">
        <w:rPr>
          <w:rFonts w:asciiTheme="majorHAnsi" w:hAnsiTheme="majorHAnsi" w:cstheme="majorHAnsi"/>
          <w:sz w:val="24"/>
          <w:szCs w:val="24"/>
        </w:rPr>
        <w:t xml:space="preserve">offered </w:t>
      </w:r>
      <w:r w:rsidRPr="004F5C8D">
        <w:rPr>
          <w:rFonts w:asciiTheme="majorHAnsi" w:hAnsiTheme="majorHAnsi" w:cstheme="majorHAnsi"/>
          <w:sz w:val="24"/>
          <w:szCs w:val="24"/>
        </w:rPr>
        <w:t xml:space="preserve">by IEERB to the parties between </w:t>
      </w:r>
      <w:r w:rsidR="00B53FB9" w:rsidRPr="004F5C8D">
        <w:rPr>
          <w:rFonts w:asciiTheme="majorHAnsi" w:hAnsiTheme="majorHAnsi" w:cstheme="majorHAnsi"/>
          <w:sz w:val="24"/>
          <w:szCs w:val="24"/>
        </w:rPr>
        <w:t>September 15, 20</w:t>
      </w:r>
      <w:r w:rsidR="00837B58">
        <w:rPr>
          <w:rFonts w:asciiTheme="majorHAnsi" w:hAnsiTheme="majorHAnsi" w:cstheme="majorHAnsi"/>
          <w:sz w:val="24"/>
          <w:szCs w:val="24"/>
        </w:rPr>
        <w:t>2</w:t>
      </w:r>
      <w:r w:rsidR="00F766C4">
        <w:rPr>
          <w:rFonts w:asciiTheme="majorHAnsi" w:hAnsiTheme="majorHAnsi" w:cstheme="majorHAnsi"/>
          <w:sz w:val="24"/>
          <w:szCs w:val="24"/>
        </w:rPr>
        <w:t>1</w:t>
      </w:r>
      <w:r w:rsidRPr="004F5C8D">
        <w:rPr>
          <w:rFonts w:asciiTheme="majorHAnsi" w:hAnsiTheme="majorHAnsi" w:cstheme="majorHAnsi"/>
          <w:sz w:val="24"/>
          <w:szCs w:val="24"/>
        </w:rPr>
        <w:t xml:space="preserve"> and </w:t>
      </w:r>
      <w:r w:rsidR="00B53FB9" w:rsidRPr="004F5C8D">
        <w:rPr>
          <w:rFonts w:asciiTheme="majorHAnsi" w:hAnsiTheme="majorHAnsi" w:cstheme="majorHAnsi"/>
          <w:sz w:val="24"/>
          <w:szCs w:val="24"/>
        </w:rPr>
        <w:t>November 1, 20</w:t>
      </w:r>
      <w:r w:rsidR="00837B58">
        <w:rPr>
          <w:rFonts w:asciiTheme="majorHAnsi" w:hAnsiTheme="majorHAnsi" w:cstheme="majorHAnsi"/>
          <w:sz w:val="24"/>
          <w:szCs w:val="24"/>
        </w:rPr>
        <w:t>2</w:t>
      </w:r>
      <w:r w:rsidR="00F766C4">
        <w:rPr>
          <w:rFonts w:asciiTheme="majorHAnsi" w:hAnsiTheme="majorHAnsi" w:cstheme="majorHAnsi"/>
          <w:sz w:val="24"/>
          <w:szCs w:val="24"/>
        </w:rPr>
        <w:t>1</w:t>
      </w:r>
      <w:r w:rsidRPr="004F5C8D">
        <w:rPr>
          <w:rFonts w:asciiTheme="majorHAnsi" w:hAnsiTheme="majorHAnsi" w:cstheme="majorHAnsi"/>
          <w:sz w:val="24"/>
          <w:szCs w:val="24"/>
        </w:rPr>
        <w:t xml:space="preserve">.  </w:t>
      </w:r>
      <w:r w:rsidR="00042ABA">
        <w:rPr>
          <w:rFonts w:asciiTheme="majorHAnsi" w:hAnsiTheme="majorHAnsi" w:cstheme="majorHAnsi"/>
          <w:sz w:val="24"/>
          <w:szCs w:val="24"/>
        </w:rPr>
        <w:t xml:space="preserve">The parties must both agree to the need for pre-impasse mediation </w:t>
      </w:r>
      <w:r w:rsidR="00996E37">
        <w:rPr>
          <w:rFonts w:asciiTheme="majorHAnsi" w:hAnsiTheme="majorHAnsi" w:cstheme="majorHAnsi"/>
          <w:sz w:val="24"/>
          <w:szCs w:val="24"/>
        </w:rPr>
        <w:t>and must</w:t>
      </w:r>
      <w:r w:rsidR="006E1707">
        <w:rPr>
          <w:rFonts w:asciiTheme="majorHAnsi" w:hAnsiTheme="majorHAnsi" w:cstheme="majorHAnsi"/>
          <w:sz w:val="24"/>
          <w:szCs w:val="24"/>
        </w:rPr>
        <w:t xml:space="preserve"> both</w:t>
      </w:r>
      <w:r w:rsidR="00996E37">
        <w:rPr>
          <w:rFonts w:asciiTheme="majorHAnsi" w:hAnsiTheme="majorHAnsi" w:cstheme="majorHAnsi"/>
          <w:sz w:val="24"/>
          <w:szCs w:val="24"/>
        </w:rPr>
        <w:t xml:space="preserve"> sign this </w:t>
      </w:r>
      <w:r w:rsidR="0087573D">
        <w:rPr>
          <w:rFonts w:asciiTheme="majorHAnsi" w:hAnsiTheme="majorHAnsi" w:cstheme="majorHAnsi"/>
          <w:sz w:val="24"/>
          <w:szCs w:val="24"/>
        </w:rPr>
        <w:t>request</w:t>
      </w:r>
      <w:r w:rsidR="00996E37">
        <w:rPr>
          <w:rFonts w:asciiTheme="majorHAnsi" w:hAnsiTheme="majorHAnsi" w:cstheme="majorHAnsi"/>
          <w:sz w:val="24"/>
          <w:szCs w:val="24"/>
        </w:rPr>
        <w:t xml:space="preserve"> </w:t>
      </w:r>
      <w:r w:rsidR="00042ABA">
        <w:rPr>
          <w:rFonts w:asciiTheme="majorHAnsi" w:hAnsiTheme="majorHAnsi" w:cstheme="majorHAnsi"/>
          <w:sz w:val="24"/>
          <w:szCs w:val="24"/>
        </w:rPr>
        <w:t>before IEERB will assign a mediator</w:t>
      </w:r>
      <w:r w:rsidR="00996E37">
        <w:rPr>
          <w:rFonts w:asciiTheme="majorHAnsi" w:hAnsiTheme="majorHAnsi" w:cstheme="majorHAnsi"/>
          <w:sz w:val="24"/>
          <w:szCs w:val="24"/>
        </w:rPr>
        <w:t>.</w:t>
      </w:r>
      <w:r w:rsidR="00042ABA">
        <w:rPr>
          <w:rFonts w:asciiTheme="majorHAnsi" w:hAnsiTheme="majorHAnsi" w:cstheme="majorHAnsi"/>
          <w:sz w:val="24"/>
          <w:szCs w:val="24"/>
        </w:rPr>
        <w:t xml:space="preserve"> </w:t>
      </w:r>
      <w:r w:rsidR="00144F6A" w:rsidRPr="004F5C8D">
        <w:rPr>
          <w:rFonts w:asciiTheme="majorHAnsi" w:hAnsiTheme="majorHAnsi" w:cstheme="majorHAnsi"/>
          <w:sz w:val="24"/>
          <w:szCs w:val="24"/>
        </w:rPr>
        <w:t xml:space="preserve">The number of mediation sessions will be determined by the </w:t>
      </w:r>
      <w:r w:rsidR="00A911EF">
        <w:rPr>
          <w:rFonts w:asciiTheme="majorHAnsi" w:hAnsiTheme="majorHAnsi" w:cstheme="majorHAnsi"/>
          <w:sz w:val="24"/>
          <w:szCs w:val="24"/>
        </w:rPr>
        <w:t>parties.</w:t>
      </w:r>
      <w:r w:rsidR="00685729">
        <w:rPr>
          <w:rFonts w:asciiTheme="majorHAnsi" w:hAnsiTheme="majorHAnsi" w:cstheme="majorHAnsi"/>
          <w:sz w:val="24"/>
          <w:szCs w:val="24"/>
        </w:rPr>
        <w:t xml:space="preserve"> </w:t>
      </w:r>
      <w:r w:rsidR="009D3598">
        <w:rPr>
          <w:rFonts w:asciiTheme="majorHAnsi" w:hAnsiTheme="majorHAnsi" w:cstheme="majorHAnsi"/>
          <w:sz w:val="24"/>
          <w:szCs w:val="24"/>
        </w:rPr>
        <w:t xml:space="preserve">The parties shall equally split all costs of </w:t>
      </w:r>
      <w:r w:rsidR="001F5303" w:rsidRPr="004F5C8D">
        <w:rPr>
          <w:rFonts w:asciiTheme="majorHAnsi" w:hAnsiTheme="majorHAnsi" w:cstheme="majorHAnsi"/>
          <w:sz w:val="24"/>
          <w:szCs w:val="24"/>
        </w:rPr>
        <w:t xml:space="preserve">pre-impasse mediation.  </w:t>
      </w:r>
      <w:r w:rsidR="005C06E1" w:rsidRPr="004F5C8D">
        <w:rPr>
          <w:rFonts w:asciiTheme="majorHAnsi" w:hAnsiTheme="majorHAnsi" w:cstheme="majorHAnsi"/>
          <w:sz w:val="24"/>
          <w:szCs w:val="24"/>
        </w:rPr>
        <w:t xml:space="preserve">IEERB </w:t>
      </w:r>
      <w:r w:rsidR="005C06E1">
        <w:rPr>
          <w:rFonts w:asciiTheme="majorHAnsi" w:hAnsiTheme="majorHAnsi" w:cstheme="majorHAnsi"/>
          <w:sz w:val="24"/>
          <w:szCs w:val="24"/>
        </w:rPr>
        <w:t>will</w:t>
      </w:r>
      <w:r w:rsidR="005C06E1" w:rsidRPr="004F5C8D">
        <w:rPr>
          <w:rFonts w:asciiTheme="majorHAnsi" w:hAnsiTheme="majorHAnsi" w:cstheme="majorHAnsi"/>
          <w:sz w:val="24"/>
          <w:szCs w:val="24"/>
        </w:rPr>
        <w:t xml:space="preserve"> pay the mediator and then bill the parties.  Invoices are due within 30 days of receipt.</w:t>
      </w:r>
      <w:r w:rsidR="005C06E1">
        <w:rPr>
          <w:rFonts w:asciiTheme="majorHAnsi" w:hAnsiTheme="majorHAnsi" w:cstheme="majorHAnsi"/>
          <w:sz w:val="24"/>
          <w:szCs w:val="24"/>
        </w:rPr>
        <w:t xml:space="preserve"> </w:t>
      </w:r>
      <w:r w:rsidR="001F5303" w:rsidRPr="004F5C8D">
        <w:rPr>
          <w:rFonts w:asciiTheme="majorHAnsi" w:hAnsiTheme="majorHAnsi" w:cstheme="majorHAnsi"/>
          <w:sz w:val="24"/>
          <w:szCs w:val="24"/>
        </w:rPr>
        <w:t>Parties failing to attend scheduled mediation sessions shall be charged the entire amount for the missed session</w:t>
      </w:r>
      <w:r w:rsidR="00171528">
        <w:rPr>
          <w:rFonts w:asciiTheme="majorHAnsi" w:hAnsiTheme="majorHAnsi" w:cstheme="majorHAnsi"/>
          <w:sz w:val="24"/>
          <w:szCs w:val="24"/>
        </w:rPr>
        <w:t xml:space="preserve"> (</w:t>
      </w:r>
      <w:r w:rsidR="00D260F8">
        <w:rPr>
          <w:rFonts w:asciiTheme="majorHAnsi" w:hAnsiTheme="majorHAnsi" w:cstheme="majorHAnsi"/>
          <w:sz w:val="24"/>
          <w:szCs w:val="24"/>
        </w:rPr>
        <w:t>amount includes:</w:t>
      </w:r>
      <w:r w:rsidR="001F5303" w:rsidRPr="004F5C8D">
        <w:rPr>
          <w:rFonts w:asciiTheme="majorHAnsi" w:hAnsiTheme="majorHAnsi" w:cstheme="majorHAnsi"/>
          <w:sz w:val="24"/>
          <w:szCs w:val="24"/>
        </w:rPr>
        <w:t xml:space="preserve"> mediator’s </w:t>
      </w:r>
      <w:r w:rsidR="00F94490">
        <w:rPr>
          <w:rFonts w:asciiTheme="majorHAnsi" w:hAnsiTheme="majorHAnsi" w:cstheme="majorHAnsi"/>
          <w:sz w:val="24"/>
          <w:szCs w:val="24"/>
        </w:rPr>
        <w:t>preparation for t</w:t>
      </w:r>
      <w:r w:rsidR="00F94490" w:rsidRPr="004F5C8D">
        <w:rPr>
          <w:rFonts w:asciiTheme="majorHAnsi" w:hAnsiTheme="majorHAnsi" w:cstheme="majorHAnsi"/>
          <w:sz w:val="24"/>
          <w:szCs w:val="24"/>
        </w:rPr>
        <w:t>he session</w:t>
      </w:r>
      <w:r w:rsidR="00F94490">
        <w:rPr>
          <w:rFonts w:asciiTheme="majorHAnsi" w:hAnsiTheme="majorHAnsi" w:cstheme="majorHAnsi"/>
          <w:sz w:val="24"/>
          <w:szCs w:val="24"/>
        </w:rPr>
        <w:t xml:space="preserve">, </w:t>
      </w:r>
      <w:r w:rsidR="001F5303" w:rsidRPr="004F5C8D">
        <w:rPr>
          <w:rFonts w:asciiTheme="majorHAnsi" w:hAnsiTheme="majorHAnsi" w:cstheme="majorHAnsi"/>
          <w:sz w:val="24"/>
          <w:szCs w:val="24"/>
        </w:rPr>
        <w:t>mileage</w:t>
      </w:r>
      <w:r w:rsidR="00A964C8">
        <w:rPr>
          <w:rFonts w:asciiTheme="majorHAnsi" w:hAnsiTheme="majorHAnsi" w:cstheme="majorHAnsi"/>
          <w:sz w:val="24"/>
          <w:szCs w:val="24"/>
        </w:rPr>
        <w:t xml:space="preserve"> and</w:t>
      </w:r>
      <w:r w:rsidR="00171528">
        <w:rPr>
          <w:rFonts w:asciiTheme="majorHAnsi" w:hAnsiTheme="majorHAnsi" w:cstheme="majorHAnsi"/>
          <w:sz w:val="24"/>
          <w:szCs w:val="24"/>
        </w:rPr>
        <w:t xml:space="preserve"> </w:t>
      </w:r>
      <w:r w:rsidR="001F5303" w:rsidRPr="004F5C8D">
        <w:rPr>
          <w:rFonts w:asciiTheme="majorHAnsi" w:hAnsiTheme="majorHAnsi" w:cstheme="majorHAnsi"/>
          <w:sz w:val="24"/>
          <w:szCs w:val="24"/>
        </w:rPr>
        <w:t>travel expenses,</w:t>
      </w:r>
      <w:r w:rsidR="00171528">
        <w:rPr>
          <w:rFonts w:asciiTheme="majorHAnsi" w:hAnsiTheme="majorHAnsi" w:cstheme="majorHAnsi"/>
          <w:sz w:val="24"/>
          <w:szCs w:val="24"/>
        </w:rPr>
        <w:t xml:space="preserve"> </w:t>
      </w:r>
      <w:r w:rsidR="00A964C8" w:rsidRPr="004F5C8D">
        <w:rPr>
          <w:rFonts w:asciiTheme="majorHAnsi" w:hAnsiTheme="majorHAnsi" w:cstheme="majorHAnsi"/>
          <w:sz w:val="24"/>
          <w:szCs w:val="24"/>
        </w:rPr>
        <w:t>time in traveling to and from the session</w:t>
      </w:r>
      <w:r w:rsidR="00F94490">
        <w:rPr>
          <w:rFonts w:asciiTheme="majorHAnsi" w:hAnsiTheme="majorHAnsi" w:cstheme="majorHAnsi"/>
          <w:sz w:val="24"/>
          <w:szCs w:val="24"/>
        </w:rPr>
        <w:t xml:space="preserve"> and </w:t>
      </w:r>
      <w:r w:rsidR="001F5303" w:rsidRPr="004F5C8D">
        <w:rPr>
          <w:rFonts w:asciiTheme="majorHAnsi" w:hAnsiTheme="majorHAnsi" w:cstheme="majorHAnsi"/>
          <w:sz w:val="24"/>
          <w:szCs w:val="24"/>
        </w:rPr>
        <w:t xml:space="preserve">time spent waiting for the party who failed to </w:t>
      </w:r>
      <w:r w:rsidR="00130333">
        <w:rPr>
          <w:rFonts w:asciiTheme="majorHAnsi" w:hAnsiTheme="majorHAnsi" w:cstheme="majorHAnsi"/>
          <w:sz w:val="24"/>
          <w:szCs w:val="24"/>
        </w:rPr>
        <w:t>attend)</w:t>
      </w:r>
      <w:r w:rsidR="001F5303" w:rsidRPr="004F5C8D">
        <w:rPr>
          <w:rFonts w:asciiTheme="majorHAnsi" w:hAnsiTheme="majorHAnsi" w:cstheme="majorHAnsi"/>
          <w:sz w:val="24"/>
          <w:szCs w:val="24"/>
        </w:rPr>
        <w:t>.</w:t>
      </w:r>
      <w:r w:rsidR="002F2029">
        <w:rPr>
          <w:rFonts w:asciiTheme="majorHAnsi" w:hAnsiTheme="majorHAnsi" w:cstheme="majorHAns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37A8" w14:paraId="17126000" w14:textId="77777777" w:rsidTr="00F437A8">
        <w:tc>
          <w:tcPr>
            <w:tcW w:w="9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1072D6" w14:textId="77777777" w:rsidR="00F437A8" w:rsidRDefault="00F437A8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Mutual Request for Pre-Impasse Mediation</w:t>
            </w:r>
          </w:p>
        </w:tc>
      </w:tr>
    </w:tbl>
    <w:p w14:paraId="1228D64C" w14:textId="33C48D6C" w:rsidR="00D83029" w:rsidRDefault="005332E2" w:rsidP="008C69F6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i/>
          <w:iCs/>
          <w:sz w:val="24"/>
          <w:szCs w:val="24"/>
        </w:rPr>
        <w:t>By submitting this form, the parties below agree to participate in pre-impasse mediation, as described above the guidelines set forth in</w:t>
      </w:r>
      <w:r>
        <w:rPr>
          <w:i/>
          <w:iCs/>
        </w:rPr>
        <w:t xml:space="preserve"> 560 IAC 2-4-3 and 560 IAC 2-6-10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06"/>
        <w:gridCol w:w="449"/>
        <w:gridCol w:w="540"/>
        <w:gridCol w:w="90"/>
        <w:gridCol w:w="720"/>
        <w:gridCol w:w="720"/>
        <w:gridCol w:w="1350"/>
        <w:gridCol w:w="1889"/>
        <w:gridCol w:w="2786"/>
      </w:tblGrid>
      <w:tr w:rsidR="0021535A" w14:paraId="5CA4C385" w14:textId="77777777" w:rsidTr="00863C77">
        <w:tc>
          <w:tcPr>
            <w:tcW w:w="18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DE00960" w14:textId="77777777" w:rsidR="0021535A" w:rsidRPr="004F5C8D" w:rsidRDefault="0021535A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Date of Request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82611936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465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21221BB" w14:textId="0BA8303A" w:rsidR="0021535A" w:rsidRPr="004F5C8D" w:rsidRDefault="006F587E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E473B" w14:paraId="63006FBA" w14:textId="77777777" w:rsidTr="00863C77">
        <w:tc>
          <w:tcPr>
            <w:tcW w:w="9350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B4752F" w14:textId="77777777" w:rsidR="00EE473B" w:rsidRDefault="00EE473B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21535A" w14:paraId="78B552B4" w14:textId="77777777" w:rsidTr="00863C77">
        <w:tc>
          <w:tcPr>
            <w:tcW w:w="26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2B8115D" w14:textId="77777777" w:rsidR="0021535A" w:rsidRDefault="0021535A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School Employer Name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6971292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745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60E97EE0" w14:textId="074AE259" w:rsidR="0021535A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A5E31" w14:paraId="26C2142F" w14:textId="77777777" w:rsidTr="00863C77">
        <w:tc>
          <w:tcPr>
            <w:tcW w:w="1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47FCCD" w14:textId="77777777" w:rsidR="008A5E31" w:rsidRDefault="008A5E31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ontact Person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78234199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555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3969B142" w14:textId="60EFE8A8" w:rsidR="008A5E31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6161D" w14:paraId="02F0E32F" w14:textId="77777777" w:rsidTr="00863C77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6FFADC" w14:textId="77777777" w:rsidR="0086161D" w:rsidRDefault="0086161D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-26261478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69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7E8D156E" w14:textId="5E107CF5" w:rsidR="0086161D" w:rsidRDefault="00574EFD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057A409" w14:textId="77777777" w:rsidR="0086161D" w:rsidRDefault="0086161D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Phone Number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69696177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78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057C0C4F" w14:textId="5B585C9A" w:rsidR="0086161D" w:rsidRDefault="008D1372" w:rsidP="00A95BB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86DB0" w14:paraId="67DF715F" w14:textId="77777777" w:rsidTr="00863C77"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01FA0A2" w14:textId="77777777" w:rsidR="00286DB0" w:rsidRDefault="00286DB0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Signature: </w:t>
            </w:r>
          </w:p>
        </w:tc>
        <w:tc>
          <w:tcPr>
            <w:tcW w:w="80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7AF394" w14:textId="7E85050C" w:rsidR="00286DB0" w:rsidRDefault="00286DB0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436A9E" w14:paraId="7AC75C16" w14:textId="77777777" w:rsidTr="00863C77">
        <w:tc>
          <w:tcPr>
            <w:tcW w:w="467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35FC9C" w14:textId="77777777" w:rsidR="00436A9E" w:rsidRDefault="00436A9E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28C983" w14:textId="77777777" w:rsidR="00436A9E" w:rsidRDefault="00436A9E" w:rsidP="00A95BB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4361ED" w14:paraId="1947F144" w14:textId="77777777" w:rsidTr="00863C77">
        <w:tc>
          <w:tcPr>
            <w:tcW w:w="33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F5487F" w14:textId="77777777" w:rsidR="004361ED" w:rsidRDefault="004361ED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xclusive Representative Name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20629895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025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68CCF10A" w14:textId="2654C90F" w:rsidR="004361ED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7D4B613C" w14:textId="77777777" w:rsidTr="00863C77">
        <w:tc>
          <w:tcPr>
            <w:tcW w:w="1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7FF6F01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ontact Person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92044519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555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D526723" w14:textId="37C35FB5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42715464" w14:textId="77777777" w:rsidTr="00863C77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FDE2B7D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Email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12481785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69" w:type="dxa"/>
                <w:gridSpan w:val="6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19373B72" w14:textId="7278D8CC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F04081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Phone Number:</w:t>
            </w:r>
          </w:p>
        </w:tc>
        <w:sdt>
          <w:sdtPr>
            <w:rPr>
              <w:rFonts w:asciiTheme="majorHAnsi" w:hAnsiTheme="majorHAnsi" w:cstheme="majorHAnsi"/>
              <w:sz w:val="24"/>
              <w:szCs w:val="24"/>
            </w:rPr>
            <w:id w:val="204686643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78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</w:tcPr>
              <w:p w14:paraId="79E788A0" w14:textId="2906DB6F" w:rsidR="00947A7B" w:rsidRDefault="008D1372" w:rsidP="0014200B">
                <w:pPr>
                  <w:rPr>
                    <w:rFonts w:asciiTheme="majorHAnsi" w:hAnsiTheme="majorHAnsi" w:cstheme="majorHAnsi"/>
                    <w:sz w:val="24"/>
                    <w:szCs w:val="24"/>
                  </w:rPr>
                </w:pPr>
                <w:r w:rsidRPr="002F26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47A7B" w14:paraId="3B45EB6B" w14:textId="77777777" w:rsidTr="00863C77"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BF5A52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Signature: </w:t>
            </w:r>
          </w:p>
        </w:tc>
        <w:tc>
          <w:tcPr>
            <w:tcW w:w="809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F8B509" w14:textId="77777777" w:rsidR="00947A7B" w:rsidRDefault="00947A7B" w:rsidP="0014200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82710DC" w14:textId="77777777" w:rsidR="004851E8" w:rsidRDefault="004851E8" w:rsidP="00A95BBB">
      <w:pPr>
        <w:rPr>
          <w:rFonts w:asciiTheme="majorHAnsi" w:hAnsiTheme="majorHAnsi" w:cstheme="majorHAnsi"/>
          <w:sz w:val="24"/>
          <w:szCs w:val="24"/>
        </w:rPr>
      </w:pPr>
    </w:p>
    <w:p w14:paraId="374A51A0" w14:textId="6C2B1FDB" w:rsidR="00C60152" w:rsidRPr="004F5C8D" w:rsidRDefault="00A911EF" w:rsidP="00863C77">
      <w:pPr>
        <w:rPr>
          <w:rFonts w:asciiTheme="majorHAnsi" w:hAnsiTheme="majorHAnsi" w:cstheme="majorHAnsi"/>
          <w:sz w:val="24"/>
          <w:szCs w:val="24"/>
        </w:rPr>
      </w:pPr>
      <w:r w:rsidRPr="004F5C8D">
        <w:rPr>
          <w:rFonts w:asciiTheme="majorHAnsi" w:hAnsiTheme="majorHAnsi" w:cstheme="majorHAnsi"/>
          <w:b/>
          <w:sz w:val="24"/>
          <w:szCs w:val="24"/>
        </w:rPr>
        <w:t>This form</w:t>
      </w:r>
      <w:r w:rsidR="00EE473B">
        <w:rPr>
          <w:rFonts w:asciiTheme="majorHAnsi" w:hAnsiTheme="majorHAnsi" w:cstheme="majorHAnsi"/>
          <w:b/>
          <w:sz w:val="24"/>
          <w:szCs w:val="24"/>
        </w:rPr>
        <w:t xml:space="preserve"> must </w:t>
      </w:r>
      <w:r w:rsidRPr="004F5C8D">
        <w:rPr>
          <w:rFonts w:asciiTheme="majorHAnsi" w:hAnsiTheme="majorHAnsi" w:cstheme="majorHAnsi"/>
          <w:b/>
          <w:sz w:val="24"/>
          <w:szCs w:val="24"/>
        </w:rPr>
        <w:t xml:space="preserve">be submitted to </w:t>
      </w:r>
      <w:hyperlink r:id="rId10" w:history="1">
        <w:r w:rsidRPr="004F5C8D">
          <w:rPr>
            <w:rStyle w:val="Hyperlink"/>
            <w:rFonts w:asciiTheme="majorHAnsi" w:hAnsiTheme="majorHAnsi" w:cstheme="majorHAnsi"/>
            <w:b/>
            <w:sz w:val="24"/>
            <w:szCs w:val="24"/>
          </w:rPr>
          <w:t>impasse@ieerb.in.gov</w:t>
        </w:r>
      </w:hyperlink>
      <w:r w:rsidRPr="004F5C8D">
        <w:rPr>
          <w:rFonts w:asciiTheme="majorHAnsi" w:hAnsiTheme="majorHAnsi" w:cstheme="majorHAnsi"/>
          <w:b/>
          <w:sz w:val="24"/>
          <w:szCs w:val="24"/>
        </w:rPr>
        <w:t xml:space="preserve">.  </w:t>
      </w:r>
      <w:r w:rsidRPr="00863C77">
        <w:rPr>
          <w:rFonts w:asciiTheme="majorHAnsi" w:hAnsiTheme="majorHAnsi" w:cstheme="majorHAnsi"/>
          <w:b/>
          <w:bCs/>
          <w:sz w:val="24"/>
          <w:szCs w:val="24"/>
        </w:rPr>
        <w:t>The non-submitting party must be cc’d on the email sent to IEERB.</w:t>
      </w:r>
    </w:p>
    <w:sectPr w:rsidR="00C60152" w:rsidRPr="004F5C8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F9D25" w14:textId="77777777" w:rsidR="004625E1" w:rsidRDefault="004625E1" w:rsidP="009B2097">
      <w:pPr>
        <w:spacing w:after="0" w:line="240" w:lineRule="auto"/>
      </w:pPr>
      <w:r>
        <w:separator/>
      </w:r>
    </w:p>
  </w:endnote>
  <w:endnote w:type="continuationSeparator" w:id="0">
    <w:p w14:paraId="712CA78D" w14:textId="77777777" w:rsidR="004625E1" w:rsidRDefault="004625E1" w:rsidP="009B20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AB203" w14:textId="77777777" w:rsidR="004625E1" w:rsidRDefault="004625E1" w:rsidP="009B2097">
      <w:pPr>
        <w:spacing w:after="0" w:line="240" w:lineRule="auto"/>
      </w:pPr>
      <w:r>
        <w:separator/>
      </w:r>
    </w:p>
  </w:footnote>
  <w:footnote w:type="continuationSeparator" w:id="0">
    <w:p w14:paraId="5CFE1D9B" w14:textId="77777777" w:rsidR="004625E1" w:rsidRDefault="004625E1" w:rsidP="009B20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AC548" w14:textId="77777777" w:rsidR="006415B1" w:rsidRPr="006415B1" w:rsidRDefault="006415B1" w:rsidP="006415B1">
    <w:pPr>
      <w:widowControl w:val="0"/>
      <w:tabs>
        <w:tab w:val="center" w:pos="4680"/>
        <w:tab w:val="right" w:pos="9360"/>
      </w:tabs>
      <w:spacing w:after="0" w:line="240" w:lineRule="auto"/>
      <w:rPr>
        <w:rFonts w:ascii="Calibri" w:eastAsia="Calibri" w:hAnsi="Calibri" w:cs="Times New Roman"/>
        <w:sz w:val="24"/>
      </w:rPr>
    </w:pPr>
    <w:r w:rsidRPr="006415B1">
      <w:rPr>
        <w:rFonts w:ascii="Calibri" w:eastAsia="Calibri" w:hAnsi="Calibri" w:cs="Times New Roman"/>
        <w:noProof/>
        <w:sz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DB111AA" wp14:editId="3CFFA191">
              <wp:simplePos x="0" y="0"/>
              <wp:positionH relativeFrom="column">
                <wp:posOffset>2244090</wp:posOffset>
              </wp:positionH>
              <wp:positionV relativeFrom="paragraph">
                <wp:posOffset>-41910</wp:posOffset>
              </wp:positionV>
              <wp:extent cx="3813810" cy="1247775"/>
              <wp:effectExtent l="0" t="0" r="0" b="9525"/>
              <wp:wrapSquare wrapText="bothSides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3810" cy="1247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203C17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b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b/>
                              <w:szCs w:val="24"/>
                            </w:rPr>
                            <w:t>INDIANA EDUCATION EMPLOYMENT RELATIONS BOARD</w:t>
                          </w:r>
                        </w:p>
                        <w:p w14:paraId="5EAE1845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143 West Market Street, Suite 400</w:t>
                          </w:r>
                        </w:p>
                        <w:p w14:paraId="57E5E7B5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Indianapolis, IN 46204</w:t>
                          </w:r>
                        </w:p>
                        <w:p w14:paraId="29F6E006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Telephone: (317) 233-6620</w:t>
                          </w:r>
                        </w:p>
                        <w:p w14:paraId="7EFD14C7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b/>
                              <w:szCs w:val="24"/>
                            </w:rPr>
                          </w:pPr>
                          <w:r w:rsidRPr="006415B1">
                            <w:rPr>
                              <w:rFonts w:cs="Calibri"/>
                              <w:szCs w:val="24"/>
                            </w:rPr>
                            <w:t>Fax: (317) 233-6632</w:t>
                          </w:r>
                        </w:p>
                        <w:p w14:paraId="4E1304E3" w14:textId="77777777" w:rsidR="006415B1" w:rsidRPr="006415B1" w:rsidRDefault="006415B1" w:rsidP="00863C77">
                          <w:pPr>
                            <w:spacing w:after="0" w:line="240" w:lineRule="auto"/>
                            <w:contextualSpacing/>
                            <w:rPr>
                              <w:rFonts w:cs="Calibri"/>
                              <w:color w:val="0000FF"/>
                              <w:szCs w:val="24"/>
                              <w:u w:val="single"/>
                            </w:rPr>
                          </w:pPr>
                          <w:hyperlink r:id="rId1" w:history="1">
                            <w:r w:rsidRPr="006415B1">
                              <w:rPr>
                                <w:rStyle w:val="Hyperlink"/>
                                <w:rFonts w:cs="Calibri"/>
                                <w:szCs w:val="24"/>
                              </w:rPr>
                              <w:t>http://www.in.gov/ieerb</w:t>
                            </w:r>
                          </w:hyperlink>
                        </w:p>
                        <w:p w14:paraId="4AAF5633" w14:textId="77777777" w:rsidR="006415B1" w:rsidRDefault="006415B1" w:rsidP="006415B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B111A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76.7pt;margin-top:-3.3pt;width:300.3pt;height:98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" stroked="f">
              <v:textbox>
                <w:txbxContent>
                  <w:p w14:paraId="3B203C17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b/>
                        <w:szCs w:val="24"/>
                      </w:rPr>
                    </w:pPr>
                    <w:r w:rsidRPr="006415B1">
                      <w:rPr>
                        <w:rFonts w:cs="Calibri"/>
                        <w:b/>
                        <w:szCs w:val="24"/>
                      </w:rPr>
                      <w:t>INDIANA EDUCATION EMPLOYMENT RELATIONS BOARD</w:t>
                    </w:r>
                  </w:p>
                  <w:p w14:paraId="5EAE1845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143 West Market Street, Suite 400</w:t>
                    </w:r>
                  </w:p>
                  <w:p w14:paraId="57E5E7B5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Indianapolis, IN 46204</w:t>
                    </w:r>
                  </w:p>
                  <w:p w14:paraId="29F6E006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Telephone: (317) 233-6620</w:t>
                    </w:r>
                  </w:p>
                  <w:p w14:paraId="7EFD14C7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b/>
                        <w:szCs w:val="24"/>
                      </w:rPr>
                    </w:pPr>
                    <w:r w:rsidRPr="006415B1">
                      <w:rPr>
                        <w:rFonts w:cs="Calibri"/>
                        <w:szCs w:val="24"/>
                      </w:rPr>
                      <w:t>Fax: (317) 233-6632</w:t>
                    </w:r>
                  </w:p>
                  <w:p w14:paraId="4E1304E3" w14:textId="77777777" w:rsidR="006415B1" w:rsidRPr="006415B1" w:rsidRDefault="006415B1" w:rsidP="00863C77">
                    <w:pPr>
                      <w:spacing w:after="0" w:line="240" w:lineRule="auto"/>
                      <w:contextualSpacing/>
                      <w:rPr>
                        <w:rFonts w:cs="Calibri"/>
                        <w:color w:val="0000FF"/>
                        <w:szCs w:val="24"/>
                        <w:u w:val="single"/>
                      </w:rPr>
                    </w:pPr>
                    <w:hyperlink r:id="rId2" w:history="1">
                      <w:r w:rsidRPr="006415B1">
                        <w:rPr>
                          <w:rStyle w:val="Hyperlink"/>
                          <w:rFonts w:cs="Calibri"/>
                          <w:szCs w:val="24"/>
                        </w:rPr>
                        <w:t>http://www.in.gov/ieerb</w:t>
                      </w:r>
                    </w:hyperlink>
                  </w:p>
                  <w:p w14:paraId="4AAF5633" w14:textId="77777777" w:rsidR="006415B1" w:rsidRDefault="006415B1" w:rsidP="006415B1"/>
                </w:txbxContent>
              </v:textbox>
              <w10:wrap type="square"/>
            </v:shape>
          </w:pict>
        </mc:Fallback>
      </mc:AlternateContent>
    </w:r>
    <w:r w:rsidRPr="006415B1">
      <w:rPr>
        <w:rFonts w:ascii="Calibri" w:eastAsia="Calibri" w:hAnsi="Calibri" w:cs="Times New Roman"/>
        <w:noProof/>
        <w:sz w:val="24"/>
      </w:rPr>
      <w:drawing>
        <wp:anchor distT="0" distB="0" distL="114300" distR="114300" simplePos="0" relativeHeight="251660288" behindDoc="0" locked="0" layoutInCell="1" allowOverlap="1" wp14:anchorId="35E6066D" wp14:editId="549159C4">
          <wp:simplePos x="0" y="0"/>
          <wp:positionH relativeFrom="column">
            <wp:posOffset>128270</wp:posOffset>
          </wp:positionH>
          <wp:positionV relativeFrom="paragraph">
            <wp:posOffset>-414543</wp:posOffset>
          </wp:positionV>
          <wp:extent cx="1572260" cy="1946910"/>
          <wp:effectExtent l="0" t="0" r="8890" b="0"/>
          <wp:wrapThrough wrapText="right">
            <wp:wrapPolygon edited="0">
              <wp:start x="0" y="0"/>
              <wp:lineTo x="0" y="21346"/>
              <wp:lineTo x="21460" y="21346"/>
              <wp:lineTo x="21460" y="0"/>
              <wp:lineTo x="0" y="0"/>
            </wp:wrapPolygon>
          </wp:wrapThrough>
          <wp:docPr id="4" name="Picture 4" descr="C:\Users\RBowman\Desktop\New Board Seal 10.04.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Bowman\Desktop\New Board Seal 10.04.17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260" cy="1946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BF446E" w14:textId="77777777" w:rsidR="006415B1" w:rsidRPr="006415B1" w:rsidRDefault="006415B1" w:rsidP="006415B1">
    <w:pPr>
      <w:widowControl w:val="0"/>
      <w:tabs>
        <w:tab w:val="center" w:pos="4680"/>
        <w:tab w:val="right" w:pos="9360"/>
      </w:tabs>
      <w:spacing w:after="0" w:line="240" w:lineRule="auto"/>
      <w:rPr>
        <w:rFonts w:ascii="Calibri" w:eastAsia="Calibri" w:hAnsi="Calibri" w:cs="Times New Roman"/>
        <w:sz w:val="24"/>
      </w:rPr>
    </w:pPr>
  </w:p>
  <w:p w14:paraId="4E35D9D5" w14:textId="24A3CDF0" w:rsidR="009B2097" w:rsidRDefault="009B2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A57A0"/>
    <w:multiLevelType w:val="hybridMultilevel"/>
    <w:tmpl w:val="9670D5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292A15"/>
    <w:multiLevelType w:val="hybridMultilevel"/>
    <w:tmpl w:val="4C00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MjAzNDWxNDIxMLRU0lEKTi0uzszPAykwrgUAWbu13ywAAAA="/>
  </w:docVars>
  <w:rsids>
    <w:rsidRoot w:val="00A95BBB"/>
    <w:rsid w:val="0000252E"/>
    <w:rsid w:val="000404A7"/>
    <w:rsid w:val="00042ABA"/>
    <w:rsid w:val="00050797"/>
    <w:rsid w:val="00061E85"/>
    <w:rsid w:val="000629B6"/>
    <w:rsid w:val="00063287"/>
    <w:rsid w:val="000C2488"/>
    <w:rsid w:val="00130333"/>
    <w:rsid w:val="00144F6A"/>
    <w:rsid w:val="00171528"/>
    <w:rsid w:val="001A2899"/>
    <w:rsid w:val="001F5303"/>
    <w:rsid w:val="00211D22"/>
    <w:rsid w:val="0021535A"/>
    <w:rsid w:val="002405A5"/>
    <w:rsid w:val="002551E4"/>
    <w:rsid w:val="00262363"/>
    <w:rsid w:val="00286DB0"/>
    <w:rsid w:val="002C7A27"/>
    <w:rsid w:val="002D3D51"/>
    <w:rsid w:val="002F2029"/>
    <w:rsid w:val="00322AB7"/>
    <w:rsid w:val="003323A3"/>
    <w:rsid w:val="003B79F9"/>
    <w:rsid w:val="003D27CF"/>
    <w:rsid w:val="004361ED"/>
    <w:rsid w:val="00436A9E"/>
    <w:rsid w:val="00450142"/>
    <w:rsid w:val="00461820"/>
    <w:rsid w:val="004625E1"/>
    <w:rsid w:val="004851E8"/>
    <w:rsid w:val="0048704C"/>
    <w:rsid w:val="004E26CE"/>
    <w:rsid w:val="004F5C8D"/>
    <w:rsid w:val="004F6533"/>
    <w:rsid w:val="0050003E"/>
    <w:rsid w:val="00514061"/>
    <w:rsid w:val="005332E2"/>
    <w:rsid w:val="00574710"/>
    <w:rsid w:val="00574EFD"/>
    <w:rsid w:val="005B4E61"/>
    <w:rsid w:val="005C06E1"/>
    <w:rsid w:val="00606774"/>
    <w:rsid w:val="00626E79"/>
    <w:rsid w:val="0064006D"/>
    <w:rsid w:val="006415B1"/>
    <w:rsid w:val="00685729"/>
    <w:rsid w:val="006E1707"/>
    <w:rsid w:val="006E6F23"/>
    <w:rsid w:val="006F587E"/>
    <w:rsid w:val="006F685B"/>
    <w:rsid w:val="00715564"/>
    <w:rsid w:val="008070A7"/>
    <w:rsid w:val="00837B58"/>
    <w:rsid w:val="00857087"/>
    <w:rsid w:val="0086161D"/>
    <w:rsid w:val="00863C77"/>
    <w:rsid w:val="0087573D"/>
    <w:rsid w:val="008A5E31"/>
    <w:rsid w:val="008C69F6"/>
    <w:rsid w:val="008D1372"/>
    <w:rsid w:val="008D510B"/>
    <w:rsid w:val="00947A7B"/>
    <w:rsid w:val="00961AA2"/>
    <w:rsid w:val="00994DA6"/>
    <w:rsid w:val="00996E37"/>
    <w:rsid w:val="009B2097"/>
    <w:rsid w:val="009D044F"/>
    <w:rsid w:val="009D3598"/>
    <w:rsid w:val="00A22114"/>
    <w:rsid w:val="00A911EF"/>
    <w:rsid w:val="00A95BBB"/>
    <w:rsid w:val="00A964C8"/>
    <w:rsid w:val="00AB618B"/>
    <w:rsid w:val="00B07979"/>
    <w:rsid w:val="00B367A6"/>
    <w:rsid w:val="00B53FB9"/>
    <w:rsid w:val="00BC45C3"/>
    <w:rsid w:val="00C60152"/>
    <w:rsid w:val="00D12396"/>
    <w:rsid w:val="00D260F8"/>
    <w:rsid w:val="00D277FB"/>
    <w:rsid w:val="00D36A5D"/>
    <w:rsid w:val="00D43AF0"/>
    <w:rsid w:val="00D83029"/>
    <w:rsid w:val="00DA4A4E"/>
    <w:rsid w:val="00E66D15"/>
    <w:rsid w:val="00E875D6"/>
    <w:rsid w:val="00EC73AE"/>
    <w:rsid w:val="00ED3285"/>
    <w:rsid w:val="00EE473B"/>
    <w:rsid w:val="00F37335"/>
    <w:rsid w:val="00F437A8"/>
    <w:rsid w:val="00F46AA5"/>
    <w:rsid w:val="00F766C4"/>
    <w:rsid w:val="00F769AC"/>
    <w:rsid w:val="00F94490"/>
    <w:rsid w:val="00FD076B"/>
    <w:rsid w:val="00FE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C0D9E7"/>
  <w15:chartTrackingRefBased/>
  <w15:docId w15:val="{810F3C6D-EA5D-447A-B3A9-F5018DFE8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1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015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F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FB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61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1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1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1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18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B2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097"/>
  </w:style>
  <w:style w:type="paragraph" w:styleId="Footer">
    <w:name w:val="footer"/>
    <w:basedOn w:val="Normal"/>
    <w:link w:val="FooterChar"/>
    <w:uiPriority w:val="99"/>
    <w:unhideWhenUsed/>
    <w:rsid w:val="009B2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097"/>
  </w:style>
  <w:style w:type="table" w:styleId="TableGrid">
    <w:name w:val="Table Grid"/>
    <w:basedOn w:val="TableNormal"/>
    <w:uiPriority w:val="39"/>
    <w:rsid w:val="004851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F58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36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mpasse@ieerb.in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in.gov/ieerb" TargetMode="External"/><Relationship Id="rId1" Type="http://schemas.openxmlformats.org/officeDocument/2006/relationships/hyperlink" Target="http://www.in.gov/ieerb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4435C-EC4B-46D0-BBD8-91AD92838EB4}"/>
      </w:docPartPr>
      <w:docPartBody>
        <w:p w:rsidR="00D075BE" w:rsidRDefault="007C632A">
          <w:r w:rsidRPr="002F269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5DF50-B772-4900-A8E1-4B4FCB81583E}"/>
      </w:docPartPr>
      <w:docPartBody>
        <w:p w:rsidR="00D075BE" w:rsidRDefault="007C632A">
          <w:r w:rsidRPr="002F269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632A"/>
    <w:rsid w:val="007C632A"/>
    <w:rsid w:val="00D075BE"/>
    <w:rsid w:val="00FB4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632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0" ma:contentTypeDescription="Create a new document." ma:contentTypeScope="" ma:versionID="80997766d1f8e105576d6899c84cdc24">
  <xsd:schema xmlns:xsd="http://www.w3.org/2001/XMLSchema" xmlns:xs="http://www.w3.org/2001/XMLSchema" xmlns:p="http://schemas.microsoft.com/office/2006/metadata/properties" xmlns:ns2="7bbe2988-427c-4715-85b6-749445f1c421" xmlns:ns3="ba60bd00-942c-4abc-95c3-284a37af4338" targetNamespace="http://schemas.microsoft.com/office/2006/metadata/properties" ma:root="true" ma:fieldsID="3e02eded60f2fae54adbc4dddd3e3e61" ns2:_="" ns3:_="">
    <xsd:import namespace="7bbe2988-427c-4715-85b6-749445f1c421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0772F8-0C34-4F85-AC49-32A77ECF1E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9AE06F-453F-4DBD-9544-08285640D5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6DB0CA-EA16-4764-B38C-79E25E8E8F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dahy, Sarah</dc:creator>
  <cp:keywords/>
  <dc:description/>
  <cp:lastModifiedBy>Spicer, Cheri L</cp:lastModifiedBy>
  <cp:revision>5</cp:revision>
  <cp:lastPrinted>2018-08-30T16:37:00Z</cp:lastPrinted>
  <dcterms:created xsi:type="dcterms:W3CDTF">2021-06-29T21:26:00Z</dcterms:created>
  <dcterms:modified xsi:type="dcterms:W3CDTF">2021-07-13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